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02F4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0168E8D" w:rsidR="0082223F" w:rsidRDefault="0082223F" w:rsidP="0082223F">
      <w:pPr>
        <w:pStyle w:val="Title"/>
      </w:pPr>
      <w:r>
        <w:t xml:space="preserve">Section </w:t>
      </w:r>
      <w:r w:rsidR="004968A8">
        <w:t>2</w:t>
      </w:r>
      <w:r>
        <w:t xml:space="preserve">: Week </w:t>
      </w:r>
      <w:r w:rsidR="004968A8">
        <w:t>6</w:t>
      </w:r>
      <w:r>
        <w:t xml:space="preserve">: </w:t>
      </w:r>
      <w:r w:rsidR="004968A8">
        <w:t>Mitigation, Continuity, Controls, and Disaster Plan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5B63F31" w:rsidR="00CB25E9" w:rsidRDefault="004968A8" w:rsidP="0082223F">
      <w:pPr>
        <w:jc w:val="center"/>
      </w:pPr>
      <w:r>
        <w:t>May 10</w:t>
      </w:r>
      <w:r w:rsidRPr="004968A8">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38EF5C9" w:rsidR="0082223F" w:rsidRDefault="004968A8" w:rsidP="005B7079">
      <w:pPr>
        <w:pStyle w:val="Heading1"/>
      </w:pPr>
      <w:r>
        <w:lastRenderedPageBreak/>
        <w:t>Mitigation, Continuity, Controls, and Disaster Planning</w:t>
      </w:r>
    </w:p>
    <w:p w14:paraId="2E780540" w14:textId="139C2236" w:rsidR="00DE4618" w:rsidRDefault="00DE4618" w:rsidP="00DE4618">
      <w:r>
        <w:tab/>
      </w:r>
      <w:r w:rsidR="00670B26">
        <w:t xml:space="preserve">Hi-Tech Manufacturing (HTM) operates electronic car </w:t>
      </w:r>
      <w:proofErr w:type="gramStart"/>
      <w:r w:rsidR="00670B26">
        <w:t>assemblies</w:t>
      </w:r>
      <w:proofErr w:type="gramEnd"/>
      <w:r w:rsidR="00670B26">
        <w:t xml:space="preserve"> plants across North America, Europe, and Asia</w:t>
      </w:r>
      <w:r w:rsidR="00670B26">
        <w:t>.  Their organization faces</w:t>
      </w:r>
      <w:r>
        <w:t xml:space="preserve"> many cybersecurity risks to </w:t>
      </w:r>
      <w:r w:rsidR="00670B26">
        <w:t>its data and services</w:t>
      </w:r>
      <w:r>
        <w:t xml:space="preserve"> confidentiality, integrity, and availability (CIA).  These </w:t>
      </w:r>
      <w:r w:rsidR="00670B26">
        <w:t xml:space="preserve">potential </w:t>
      </w:r>
      <w:r>
        <w:t>vulnerabilities require security controls that constrain the blast radius of negligent and malicious actions through authentication, authorization, and auditing mechanisms (AAA).  A finite resource</w:t>
      </w:r>
      <w:r w:rsidR="00670B26">
        <w:t xml:space="preserve"> budget </w:t>
      </w:r>
      <w:r>
        <w:t xml:space="preserve">exists to provide these </w:t>
      </w:r>
      <w:r w:rsidR="00670B26">
        <w:t xml:space="preserve">mechanisms creating </w:t>
      </w:r>
      <w:r>
        <w:t xml:space="preserve">the need for effective </w:t>
      </w:r>
      <w:r w:rsidR="00670B26">
        <w:t xml:space="preserve">investment </w:t>
      </w:r>
      <w:r>
        <w:t>prioritization.</w:t>
      </w:r>
      <w:r w:rsidR="00670B26">
        <w:t xml:space="preserve">  Choosing the right controls within the budget requires consideration beyond technology also to consider the influence of people and processes.</w:t>
      </w:r>
    </w:p>
    <w:p w14:paraId="4627B6B3" w14:textId="39A3F655" w:rsidR="00670B26" w:rsidRDefault="00670B26" w:rsidP="00670B26">
      <w:pPr>
        <w:pStyle w:val="Heading1"/>
      </w:pPr>
      <w:r>
        <w:t>Section I: Mitigation through Controls</w:t>
      </w:r>
    </w:p>
    <w:p w14:paraId="653EE4D5" w14:textId="1B4613CA" w:rsidR="0007473F" w:rsidRDefault="00670B26" w:rsidP="00670B26">
      <w:r>
        <w:tab/>
      </w:r>
      <w:r w:rsidR="00062A7F">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Content>
          <w:r w:rsidR="00062A7F">
            <w:fldChar w:fldCharType="begin"/>
          </w:r>
          <w:r w:rsidR="00062A7F">
            <w:instrText xml:space="preserve"> CITATION Ast16 \l 1033 </w:instrText>
          </w:r>
          <w:r w:rsidR="00062A7F">
            <w:fldChar w:fldCharType="separate"/>
          </w:r>
          <w:r w:rsidR="00062A7F">
            <w:rPr>
              <w:noProof/>
            </w:rPr>
            <w:t xml:space="preserve"> (Astani &amp; Ready, 2016)</w:t>
          </w:r>
          <w:r w:rsidR="00062A7F">
            <w:fldChar w:fldCharType="end"/>
          </w:r>
        </w:sdtContent>
      </w:sdt>
      <w:r w:rsidR="00062A7F">
        <w:t xml:space="preserve">.   By design, anonymous users can interact with the organization through </w:t>
      </w:r>
      <w:r w:rsidR="00062A7F">
        <w:t xml:space="preserve">public </w:t>
      </w:r>
      <w:r w:rsidR="00062A7F">
        <w:t>interfaces, such as web services and email.  When malicious actors exploit Structured Query Language Injections (</w:t>
      </w:r>
      <w:proofErr w:type="spellStart"/>
      <w:r w:rsidR="00062A7F">
        <w:t>SQLi</w:t>
      </w:r>
      <w:proofErr w:type="spellEnd"/>
      <w:r w:rsidR="00062A7F">
        <w:t>) or embed ransomware into attachments, it bypasses these barriers and allows unauthorized access to information.</w:t>
      </w:r>
      <w:r w:rsidR="00617187">
        <w:t xml:space="preserve">  Further complicating matters, the boundary of the network is becoming more abstract due to the notion of everything as a service</w:t>
      </w:r>
      <w:sdt>
        <w:sdtPr>
          <w:id w:val="-610128432"/>
          <w:citation/>
        </w:sdtPr>
        <w:sdtContent>
          <w:r w:rsidR="00617187">
            <w:fldChar w:fldCharType="begin"/>
          </w:r>
          <w:r w:rsidR="00617187">
            <w:instrText xml:space="preserve"> CITATION Pal20 \l 1033 </w:instrText>
          </w:r>
          <w:r w:rsidR="00617187">
            <w:fldChar w:fldCharType="separate"/>
          </w:r>
          <w:r w:rsidR="00617187">
            <w:rPr>
              <w:noProof/>
            </w:rPr>
            <w:t xml:space="preserve"> (Paller, Mahalik, Skoudis, &amp; Ullrich, 2020)</w:t>
          </w:r>
          <w:r w:rsidR="00617187">
            <w:fldChar w:fldCharType="end"/>
          </w:r>
        </w:sdtContent>
      </w:sdt>
      <w:r w:rsidR="00617187">
        <w:t>.  For instance, 40% of enterprises are in the process of uplifting mission-critical services, such as identity</w:t>
      </w:r>
      <w:r w:rsidR="00D9084D">
        <w:t xml:space="preserve"> and authorization,</w:t>
      </w:r>
      <w:r w:rsidR="00617187">
        <w:t xml:space="preserve"> into third-party providers</w:t>
      </w:r>
      <w:sdt>
        <w:sdtPr>
          <w:id w:val="-1170865780"/>
          <w:citation/>
        </w:sdtPr>
        <w:sdtContent>
          <w:r w:rsidR="00617187">
            <w:fldChar w:fldCharType="begin"/>
          </w:r>
          <w:r w:rsidR="00617187">
            <w:instrText xml:space="preserve"> CITATION Gal17 \l 1033 </w:instrText>
          </w:r>
          <w:r w:rsidR="00617187">
            <w:fldChar w:fldCharType="separate"/>
          </w:r>
          <w:r w:rsidR="00617187">
            <w:rPr>
              <w:noProof/>
            </w:rPr>
            <w:t xml:space="preserve"> (Galinec &amp; Steingartner, 2017)</w:t>
          </w:r>
          <w:r w:rsidR="00617187">
            <w:fldChar w:fldCharType="end"/>
          </w:r>
        </w:sdtContent>
      </w:sdt>
      <w:r w:rsidR="00617187">
        <w:t>.</w:t>
      </w:r>
      <w:r w:rsidR="00CC1E7F">
        <w:t xml:space="preserve">  Shifting ownership to these provides does not mean transferring the responsibility of risk.  Users do not care if </w:t>
      </w:r>
      <w:proofErr w:type="spellStart"/>
      <w:r w:rsidR="00CC1E7F">
        <w:t>DropBox</w:t>
      </w:r>
      <w:proofErr w:type="spellEnd"/>
      <w:r w:rsidR="00CC1E7F">
        <w:t xml:space="preserve"> or Amazon owns the physical server</w:t>
      </w:r>
      <w:r w:rsidR="00C85E15">
        <w:t>—t</w:t>
      </w:r>
      <w:r w:rsidR="00CC1E7F">
        <w:t xml:space="preserve">hey entrusted </w:t>
      </w:r>
      <w:r w:rsidR="0007473F">
        <w:t xml:space="preserve">the </w:t>
      </w:r>
      <w:r w:rsidR="00CC1E7F">
        <w:t xml:space="preserve">stewardship </w:t>
      </w:r>
      <w:r w:rsidR="0007473F">
        <w:t xml:space="preserve">of their data to </w:t>
      </w:r>
      <w:r w:rsidR="00CC1E7F">
        <w:t>HTM</w:t>
      </w:r>
      <w:r w:rsidR="0007473F">
        <w:t xml:space="preserve"> and will blame them for negligent handling.  Modern businesses need to evolve </w:t>
      </w:r>
      <w:r w:rsidR="0007473F">
        <w:lastRenderedPageBreak/>
        <w:t>their controls to meet the challenges of these application-specific vulnerabilities using a strategy that encompasses people, processes, and products.</w:t>
      </w:r>
    </w:p>
    <w:p w14:paraId="6A71E3E7" w14:textId="181E2A10" w:rsidR="0007473F" w:rsidRDefault="003A20BA" w:rsidP="0007473F">
      <w:pPr>
        <w:pStyle w:val="Heading2"/>
      </w:pPr>
      <w:r>
        <w:t>Control: Awareness Training</w:t>
      </w:r>
    </w:p>
    <w:p w14:paraId="14B692F1" w14:textId="76D4031E" w:rsidR="0007473F" w:rsidRDefault="0007473F" w:rsidP="0007473F">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xml:space="preserve">.  This group represents both people that want to do the right thing and the </w:t>
      </w:r>
      <w:r w:rsidR="00CC42D3">
        <w:t>biggest</w:t>
      </w:r>
      <w:r>
        <w:t xml:space="preserve"> slice of the pie.</w:t>
      </w:r>
      <w:r w:rsidR="00CC42D3">
        <w:t xml:space="preserve">  Controls need to exist through compliance training that communicates the expectations and rationale of HTM.  For instance, flagging email as originating from an untrusted source provides little value </w:t>
      </w:r>
      <w:r w:rsidR="00D91593">
        <w:t xml:space="preserve">when </w:t>
      </w:r>
      <w:r w:rsidR="00CC42D3">
        <w:t xml:space="preserve">the employee does not understand the </w:t>
      </w:r>
      <w:r w:rsidR="00D249CB">
        <w:t>meaning of the fla</w:t>
      </w:r>
      <w:r w:rsidR="00CC42D3">
        <w:t>g.</w:t>
      </w:r>
      <w:r w:rsidR="00D91593">
        <w:t xml:space="preserve">  Usability studies consistently find that security-critical markings on resources fall on deaf ears to non-technical audiences</w:t>
      </w:r>
      <w:sdt>
        <w:sdtPr>
          <w:id w:val="813526052"/>
          <w:citation/>
        </w:sdtPr>
        <w:sdtContent>
          <w:r w:rsidR="00D91593">
            <w:fldChar w:fldCharType="begin"/>
          </w:r>
          <w:r w:rsidR="00D91593">
            <w:instrText xml:space="preserve"> CITATION Hun193 \l 1033 </w:instrText>
          </w:r>
          <w:r w:rsidR="00D91593">
            <w:fldChar w:fldCharType="separate"/>
          </w:r>
          <w:r w:rsidR="00D91593">
            <w:rPr>
              <w:noProof/>
            </w:rPr>
            <w:t xml:space="preserve"> (Hunt, 2019)</w:t>
          </w:r>
          <w:r w:rsidR="00D91593">
            <w:fldChar w:fldCharType="end"/>
          </w:r>
        </w:sdtContent>
      </w:sdt>
      <w:r w:rsidR="00D91593">
        <w:t>.  Training corporate norms can also discourage dangerous behavior, such as installing unauthorized software of company devices</w:t>
      </w:r>
      <w:r w:rsidR="003A20BA">
        <w:t xml:space="preserve"> or using weak passwords</w:t>
      </w:r>
      <w:r w:rsidR="00D91593">
        <w:t>.</w:t>
      </w:r>
      <w:r w:rsidR="003A20BA">
        <w:t xml:space="preserve">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366660B5" w14:textId="7496D262" w:rsidR="003A20BA" w:rsidRDefault="003A20BA" w:rsidP="003A20BA">
      <w:pPr>
        <w:pStyle w:val="Heading2"/>
      </w:pPr>
      <w:r>
        <w:t xml:space="preserve">Control:  </w:t>
      </w:r>
      <w:r w:rsidR="00207A34">
        <w:t>Auditing of Failure</w:t>
      </w:r>
    </w:p>
    <w:p w14:paraId="6FA58B8A" w14:textId="5BD386C8" w:rsidR="00B071EB" w:rsidRDefault="00B071EB" w:rsidP="0007473F">
      <w:pPr>
        <w:ind w:firstLine="720"/>
      </w:pPr>
      <w:r>
        <w:t>Malicious employees represent risks to the business that can be difficult to detect.  Often accessing sensitive documents and facility locations is part of that person’s role.  Managing these expected behaviors creates the need for control mechanisms that specialize in anomaly detection and auditing.  When these systems catch intentionally malicious behavior, it rarely escalates to the legal system</w:t>
      </w:r>
      <w:sdt>
        <w:sdtPr>
          <w:id w:val="1345281630"/>
          <w:citation/>
        </w:sdtPr>
        <w:sdtContent>
          <w:r>
            <w:fldChar w:fldCharType="begin"/>
          </w:r>
          <w:r>
            <w:instrText xml:space="preserve"> CITATION Eli181 \l 1033 </w:instrText>
          </w:r>
          <w:r>
            <w:fldChar w:fldCharType="separate"/>
          </w:r>
          <w:r>
            <w:rPr>
              <w:noProof/>
            </w:rPr>
            <w:t xml:space="preserve"> (Elifoglu, Abel, &amp; Tasseven, 2018)</w:t>
          </w:r>
          <w:r>
            <w:fldChar w:fldCharType="end"/>
          </w:r>
        </w:sdtContent>
      </w:sdt>
      <w:r>
        <w:t>.  However, increasing the probability of catching the mischievous action can be an appropriate disincentive for specific scenarios.</w:t>
      </w:r>
      <w:r w:rsidR="00F92669">
        <w:t xml:space="preserve">  For other scenarios, security logs and video footage provide the necessary tools for external auditors </w:t>
      </w:r>
      <w:r w:rsidR="00F92669">
        <w:lastRenderedPageBreak/>
        <w:t>to determine what happened after the fact.  Proactive solutions are generally preferred, though having a reactive system is better than nothing.</w:t>
      </w:r>
    </w:p>
    <w:p w14:paraId="59C97377" w14:textId="528A3FB4" w:rsidR="003A20BA" w:rsidRDefault="003A20BA" w:rsidP="003A20BA">
      <w:pPr>
        <w:pStyle w:val="Heading2"/>
      </w:pPr>
      <w:r>
        <w:t>Control: Patch Management</w:t>
      </w:r>
    </w:p>
    <w:p w14:paraId="205F7E04" w14:textId="1F947720" w:rsidR="003A20BA" w:rsidRPr="003A20BA" w:rsidRDefault="003A20BA" w:rsidP="003A20BA">
      <w:r>
        <w:tab/>
        <w:t>Gartner estimates that 99% of successful vulnerability exploits target a known defect older than one year</w:t>
      </w:r>
      <w:sdt>
        <w:sdtPr>
          <w:id w:val="-1517067729"/>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HTM can address these challenges through patch management strategies that follow a timely cadence.</w:t>
      </w:r>
      <w:r w:rsidR="00207A34">
        <w:t xml:space="preserve">  It can be </w:t>
      </w:r>
      <w:r>
        <w:t xml:space="preserve">  </w:t>
      </w:r>
    </w:p>
    <w:p w14:paraId="45291395" w14:textId="1F690111" w:rsidR="0007473F" w:rsidRDefault="003A20BA" w:rsidP="0007473F">
      <w:pPr>
        <w:pStyle w:val="Heading2"/>
      </w:pPr>
      <w:r>
        <w:t>Control: Recoverability</w:t>
      </w:r>
    </w:p>
    <w:p w14:paraId="26F9D786" w14:textId="402E5749" w:rsidR="003A20BA" w:rsidRPr="003A20BA" w:rsidRDefault="003A20BA" w:rsidP="003A20BA">
      <w:r>
        <w:tab/>
        <w:t xml:space="preserve">Business continuity, backup and restore, </w:t>
      </w:r>
    </w:p>
    <w:sectPr w:rsidR="003A20BA" w:rsidRPr="003A20BA"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AE3701" w14:textId="77777777" w:rsidR="00802F4E" w:rsidRDefault="00802F4E" w:rsidP="0082223F">
      <w:pPr>
        <w:spacing w:line="240" w:lineRule="auto"/>
      </w:pPr>
      <w:r>
        <w:separator/>
      </w:r>
    </w:p>
  </w:endnote>
  <w:endnote w:type="continuationSeparator" w:id="0">
    <w:p w14:paraId="3C0D1B49" w14:textId="77777777" w:rsidR="00802F4E" w:rsidRDefault="00802F4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1902D0" w14:textId="77777777" w:rsidR="00802F4E" w:rsidRDefault="00802F4E" w:rsidP="0082223F">
      <w:pPr>
        <w:spacing w:line="240" w:lineRule="auto"/>
      </w:pPr>
      <w:r>
        <w:separator/>
      </w:r>
    </w:p>
  </w:footnote>
  <w:footnote w:type="continuationSeparator" w:id="0">
    <w:p w14:paraId="37D994C2" w14:textId="77777777" w:rsidR="00802F4E" w:rsidRDefault="00802F4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62A7F"/>
    <w:rsid w:val="0007473F"/>
    <w:rsid w:val="00183597"/>
    <w:rsid w:val="00207A34"/>
    <w:rsid w:val="002806B7"/>
    <w:rsid w:val="002B3C0C"/>
    <w:rsid w:val="003A20BA"/>
    <w:rsid w:val="003F4714"/>
    <w:rsid w:val="00401D65"/>
    <w:rsid w:val="004223E8"/>
    <w:rsid w:val="004968A8"/>
    <w:rsid w:val="004A784B"/>
    <w:rsid w:val="005B7079"/>
    <w:rsid w:val="00617187"/>
    <w:rsid w:val="00670B26"/>
    <w:rsid w:val="006D793E"/>
    <w:rsid w:val="0073677D"/>
    <w:rsid w:val="0076442C"/>
    <w:rsid w:val="007A7587"/>
    <w:rsid w:val="00802F4E"/>
    <w:rsid w:val="0082223F"/>
    <w:rsid w:val="008B5129"/>
    <w:rsid w:val="009A757D"/>
    <w:rsid w:val="009F597D"/>
    <w:rsid w:val="00B071EB"/>
    <w:rsid w:val="00C73692"/>
    <w:rsid w:val="00C85E15"/>
    <w:rsid w:val="00C93BB7"/>
    <w:rsid w:val="00CB25E9"/>
    <w:rsid w:val="00CC1E7F"/>
    <w:rsid w:val="00CC42D3"/>
    <w:rsid w:val="00D249CB"/>
    <w:rsid w:val="00D75C7B"/>
    <w:rsid w:val="00D85C7B"/>
    <w:rsid w:val="00D9084D"/>
    <w:rsid w:val="00D91593"/>
    <w:rsid w:val="00DE2224"/>
    <w:rsid w:val="00DE4618"/>
    <w:rsid w:val="00ED3713"/>
    <w:rsid w:val="00F92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9140010">
      <w:bodyDiv w:val="1"/>
      <w:marLeft w:val="0"/>
      <w:marRight w:val="0"/>
      <w:marTop w:val="0"/>
      <w:marBottom w:val="0"/>
      <w:divBdr>
        <w:top w:val="none" w:sz="0" w:space="0" w:color="auto"/>
        <w:left w:val="none" w:sz="0" w:space="0" w:color="auto"/>
        <w:bottom w:val="none" w:sz="0" w:space="0" w:color="auto"/>
        <w:right w:val="none" w:sz="0" w:space="0" w:color="auto"/>
      </w:divBdr>
    </w:div>
    <w:div w:id="830870649">
      <w:bodyDiv w:val="1"/>
      <w:marLeft w:val="0"/>
      <w:marRight w:val="0"/>
      <w:marTop w:val="0"/>
      <w:marBottom w:val="0"/>
      <w:divBdr>
        <w:top w:val="none" w:sz="0" w:space="0" w:color="auto"/>
        <w:left w:val="none" w:sz="0" w:space="0" w:color="auto"/>
        <w:bottom w:val="none" w:sz="0" w:space="0" w:color="auto"/>
        <w:right w:val="none" w:sz="0" w:space="0" w:color="auto"/>
      </w:divBdr>
    </w:div>
    <w:div w:id="1099107314">
      <w:bodyDiv w:val="1"/>
      <w:marLeft w:val="0"/>
      <w:marRight w:val="0"/>
      <w:marTop w:val="0"/>
      <w:marBottom w:val="0"/>
      <w:divBdr>
        <w:top w:val="none" w:sz="0" w:space="0" w:color="auto"/>
        <w:left w:val="none" w:sz="0" w:space="0" w:color="auto"/>
        <w:bottom w:val="none" w:sz="0" w:space="0" w:color="auto"/>
        <w:right w:val="none" w:sz="0" w:space="0" w:color="auto"/>
      </w:divBdr>
    </w:div>
    <w:div w:id="1271166426">
      <w:bodyDiv w:val="1"/>
      <w:marLeft w:val="0"/>
      <w:marRight w:val="0"/>
      <w:marTop w:val="0"/>
      <w:marBottom w:val="0"/>
      <w:divBdr>
        <w:top w:val="none" w:sz="0" w:space="0" w:color="auto"/>
        <w:left w:val="none" w:sz="0" w:space="0" w:color="auto"/>
        <w:bottom w:val="none" w:sz="0" w:space="0" w:color="auto"/>
        <w:right w:val="none" w:sz="0" w:space="0" w:color="auto"/>
      </w:divBdr>
    </w:div>
    <w:div w:id="1539971832">
      <w:bodyDiv w:val="1"/>
      <w:marLeft w:val="0"/>
      <w:marRight w:val="0"/>
      <w:marTop w:val="0"/>
      <w:marBottom w:val="0"/>
      <w:divBdr>
        <w:top w:val="none" w:sz="0" w:space="0" w:color="auto"/>
        <w:left w:val="none" w:sz="0" w:space="0" w:color="auto"/>
        <w:bottom w:val="none" w:sz="0" w:space="0" w:color="auto"/>
        <w:right w:val="none" w:sz="0" w:space="0" w:color="auto"/>
      </w:divBdr>
    </w:div>
    <w:div w:id="1581021024">
      <w:bodyDiv w:val="1"/>
      <w:marLeft w:val="0"/>
      <w:marRight w:val="0"/>
      <w:marTop w:val="0"/>
      <w:marBottom w:val="0"/>
      <w:divBdr>
        <w:top w:val="none" w:sz="0" w:space="0" w:color="auto"/>
        <w:left w:val="none" w:sz="0" w:space="0" w:color="auto"/>
        <w:bottom w:val="none" w:sz="0" w:space="0" w:color="auto"/>
        <w:right w:val="none" w:sz="0" w:space="0" w:color="auto"/>
      </w:divBdr>
    </w:div>
    <w:div w:id="1836066393">
      <w:bodyDiv w:val="1"/>
      <w:marLeft w:val="0"/>
      <w:marRight w:val="0"/>
      <w:marTop w:val="0"/>
      <w:marBottom w:val="0"/>
      <w:divBdr>
        <w:top w:val="none" w:sz="0" w:space="0" w:color="auto"/>
        <w:left w:val="none" w:sz="0" w:space="0" w:color="auto"/>
        <w:bottom w:val="none" w:sz="0" w:space="0" w:color="auto"/>
        <w:right w:val="none" w:sz="0" w:space="0" w:color="auto"/>
      </w:divBdr>
    </w:div>
    <w:div w:id="196747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b:RefOrder>
  </b:Source>
  <b:Source>
    <b:Tag>Ste181</b:Tag>
    <b:SourceType>JournalArticle</b:SourceType>
    <b:Guid>{9D7CEA0D-7A44-4521-9754-E2387CB53FA5}</b:Guid>
    <b:Title>Global security: new direction in theory and methods</b:Title>
    <b:JournalName>Politics and Governance</b:JournalName>
    <b:Year>2018</b:Year>
    <b:Author>
      <b:Author>
        <b:NameList>
          <b:Person>
            <b:Last>Stevens</b:Last>
            <b:First>T</b:First>
          </b:Person>
        </b:NameList>
      </b:Author>
    </b:Author>
    <b:Volume>6</b:Volume>
    <b:Issue>2</b:Issue>
    <b:YearAccessed>2020</b:YearAccessed>
    <b:MonthAccessed>May</b:MonthAccessed>
    <b:DayAccessed>9</b:DayAccessed>
    <b:DOI>https://doit.org/10.17645/pag.v6i2.1569</b:DOI>
    <b:RefOrder>7</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3</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4</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5</b:RefOrder>
  </b:Source>
  <b:Source>
    <b:Tag>Eli181</b:Tag>
    <b:SourceType>JournalArticle</b:SourceType>
    <b:Guid>{F3E7DD4D-AC20-40DA-84C8-8028F72E9C00}</b:Guid>
    <b:Title>Minimizing insider threat risk with behavioral monitoring</b:Title>
    <b:Pages>61-73</b:Pages>
    <b:Year>2018</b:Year>
    <b:Publisher>St. John's University</b:Publisher>
    <b:Volume>38</b:Volume>
    <b:YearAccessed>2020</b:YearAccessed>
    <b:MonthAccessed>May</b:MonthAccessed>
    <b:DayAccessed>9</b:DayAccessed>
    <b:URL>https://search-ebscohost-com.proxy1.ncu.edu/login.aspx?direct=true&amp;db=bth&amp;AN=129631258&amp;site=eds-live</b:URL>
    <b:Author>
      <b:Author>
        <b:NameList>
          <b:Person>
            <b:Last>Elifoglu</b:Last>
            <b:First>H</b:First>
          </b:Person>
          <b:Person>
            <b:Last>Abel</b:Last>
            <b:First>I</b:First>
          </b:Person>
          <b:Person>
            <b:Last>Tasseven</b:Last>
            <b:First>O</b:First>
          </b:Person>
        </b:NameList>
      </b:Author>
    </b:Author>
    <b:JournalName>Review of Business</b:JournalName>
    <b:Issue>2</b:Issue>
    <b:RefOrder>6</b:RefOrder>
  </b:Source>
</b:Sources>
</file>

<file path=customXml/itemProps1.xml><?xml version="1.0" encoding="utf-8"?>
<ds:datastoreItem xmlns:ds="http://schemas.openxmlformats.org/officeDocument/2006/customXml" ds:itemID="{893351EC-C1A4-424A-8C9F-D6EA3D171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8</TotalTime>
  <Pages>4</Pages>
  <Words>720</Words>
  <Characters>410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0</cp:revision>
  <dcterms:created xsi:type="dcterms:W3CDTF">2019-05-19T17:38:00Z</dcterms:created>
  <dcterms:modified xsi:type="dcterms:W3CDTF">2020-05-10T18:49:00Z</dcterms:modified>
</cp:coreProperties>
</file>